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F3023" w14:textId="51C47168" w:rsidR="00920DF7" w:rsidRDefault="00920DF7" w:rsidP="00920DF7">
      <w:pPr>
        <w:tabs>
          <w:tab w:val="center" w:pos="2127"/>
        </w:tabs>
        <w:spacing w:after="0"/>
      </w:pPr>
      <w:r>
        <w:tab/>
        <w:t>Khoa Công nghệ Thông tin</w:t>
      </w:r>
    </w:p>
    <w:p w14:paraId="67F7EA4B" w14:textId="783F7AE5" w:rsidR="00920DF7" w:rsidRDefault="00920DF7" w:rsidP="00920DF7">
      <w:pPr>
        <w:tabs>
          <w:tab w:val="center" w:pos="2127"/>
        </w:tabs>
        <w:spacing w:after="0"/>
      </w:pPr>
      <w:r>
        <w:tab/>
        <w:t>Bộ môn: KTPM</w:t>
      </w:r>
    </w:p>
    <w:p w14:paraId="4BFC454E" w14:textId="77777777" w:rsidR="00920DF7" w:rsidRDefault="00920DF7" w:rsidP="00920DF7">
      <w:pPr>
        <w:tabs>
          <w:tab w:val="center" w:pos="1560"/>
        </w:tabs>
      </w:pPr>
    </w:p>
    <w:p w14:paraId="60638EA6" w14:textId="742318E6" w:rsidR="00506F2E" w:rsidRPr="00920DF7" w:rsidRDefault="00920DF7" w:rsidP="00920DF7">
      <w:pPr>
        <w:jc w:val="center"/>
        <w:rPr>
          <w:b/>
          <w:bCs/>
          <w:sz w:val="38"/>
          <w:szCs w:val="38"/>
        </w:rPr>
      </w:pPr>
      <w:r w:rsidRPr="00920DF7">
        <w:rPr>
          <w:b/>
          <w:bCs/>
          <w:sz w:val="38"/>
          <w:szCs w:val="38"/>
        </w:rPr>
        <w:t>ĐỒ ÁN HỌC PHẦN CÔNG NGHỆ .NET</w:t>
      </w:r>
    </w:p>
    <w:p w14:paraId="3D6977FA" w14:textId="03259985" w:rsidR="00920DF7" w:rsidRDefault="00920DF7" w:rsidP="00920DF7">
      <w:pPr>
        <w:jc w:val="center"/>
      </w:pPr>
      <w:r>
        <w:t>BIÊN BẢN PHÂN CHIA CÔNG VIỆC</w:t>
      </w:r>
    </w:p>
    <w:p w14:paraId="129D7BAF" w14:textId="2A4236DB" w:rsidR="00920DF7" w:rsidRDefault="00920DF7" w:rsidP="00920DF7">
      <w:r>
        <w:t xml:space="preserve">Nhóm số: </w:t>
      </w:r>
      <w:r w:rsidR="008C463C">
        <w:t>5</w:t>
      </w:r>
      <w:r>
        <w:tab/>
      </w:r>
      <w:r>
        <w:tab/>
      </w:r>
    </w:p>
    <w:p w14:paraId="44571B0D" w14:textId="062890EF" w:rsidR="00920DF7" w:rsidRPr="00920DF7" w:rsidRDefault="00920DF7" w:rsidP="00920DF7">
      <w:pPr>
        <w:rPr>
          <w:b/>
          <w:bCs/>
        </w:rPr>
      </w:pPr>
      <w:r w:rsidRPr="00920DF7">
        <w:rPr>
          <w:b/>
          <w:bCs/>
        </w:rPr>
        <w:t xml:space="preserve">Tên đề tài: </w:t>
      </w:r>
      <w:r w:rsidR="008C463C">
        <w:rPr>
          <w:b/>
          <w:bCs/>
        </w:rPr>
        <w:t>Quản Lý Nhân Sự</w:t>
      </w:r>
    </w:p>
    <w:p w14:paraId="55FDE6B6" w14:textId="1E7C078E" w:rsidR="00920DF7" w:rsidRDefault="00920DF7" w:rsidP="00920DF7">
      <w:r>
        <w:t>Bảng phân công công việc</w:t>
      </w:r>
    </w:p>
    <w:tbl>
      <w:tblPr>
        <w:tblStyle w:val="TableGrid"/>
        <w:tblW w:w="13461" w:type="dxa"/>
        <w:tblLook w:val="04A0" w:firstRow="1" w:lastRow="0" w:firstColumn="1" w:lastColumn="0" w:noHBand="0" w:noVBand="1"/>
      </w:tblPr>
      <w:tblGrid>
        <w:gridCol w:w="704"/>
        <w:gridCol w:w="2977"/>
        <w:gridCol w:w="4819"/>
        <w:gridCol w:w="1560"/>
        <w:gridCol w:w="1842"/>
        <w:gridCol w:w="1559"/>
      </w:tblGrid>
      <w:tr w:rsidR="0032032C" w:rsidRPr="0032032C" w14:paraId="63CFC914" w14:textId="77777777" w:rsidTr="0032032C">
        <w:tc>
          <w:tcPr>
            <w:tcW w:w="704" w:type="dxa"/>
            <w:vAlign w:val="center"/>
          </w:tcPr>
          <w:p w14:paraId="75D49FD3" w14:textId="007CEA3A" w:rsidR="00920DF7" w:rsidRPr="0032032C" w:rsidRDefault="00920DF7" w:rsidP="0032032C">
            <w:pPr>
              <w:jc w:val="center"/>
            </w:pPr>
            <w:r w:rsidRPr="0032032C">
              <w:t>STT</w:t>
            </w:r>
          </w:p>
        </w:tc>
        <w:tc>
          <w:tcPr>
            <w:tcW w:w="2977" w:type="dxa"/>
            <w:vAlign w:val="center"/>
          </w:tcPr>
          <w:p w14:paraId="79044C6C" w14:textId="68445F5B" w:rsidR="00920DF7" w:rsidRPr="0032032C" w:rsidRDefault="00920DF7" w:rsidP="0032032C">
            <w:pPr>
              <w:jc w:val="center"/>
            </w:pPr>
            <w:r w:rsidRPr="0032032C">
              <w:t>Thành viên thực hiện</w:t>
            </w:r>
          </w:p>
        </w:tc>
        <w:tc>
          <w:tcPr>
            <w:tcW w:w="4819" w:type="dxa"/>
            <w:vAlign w:val="center"/>
          </w:tcPr>
          <w:p w14:paraId="34F4C54B" w14:textId="4F9ED25B" w:rsidR="00920DF7" w:rsidRPr="0032032C" w:rsidRDefault="00920DF7" w:rsidP="0032032C">
            <w:pPr>
              <w:jc w:val="center"/>
            </w:pPr>
            <w:r w:rsidRPr="0032032C">
              <w:t>Nội dung công việc</w:t>
            </w:r>
          </w:p>
        </w:tc>
        <w:tc>
          <w:tcPr>
            <w:tcW w:w="1560" w:type="dxa"/>
            <w:vAlign w:val="center"/>
          </w:tcPr>
          <w:p w14:paraId="2D41A40A" w14:textId="2125CFB6" w:rsidR="00920DF7" w:rsidRPr="0032032C" w:rsidRDefault="00920DF7" w:rsidP="0032032C">
            <w:pPr>
              <w:jc w:val="center"/>
            </w:pPr>
            <w:r w:rsidRPr="0032032C">
              <w:t>Tỉ lệ hoàn thành</w:t>
            </w:r>
            <w:r w:rsidR="0032032C" w:rsidRPr="0032032C">
              <w:t xml:space="preserve"> công việc đảm nhận</w:t>
            </w:r>
          </w:p>
        </w:tc>
        <w:tc>
          <w:tcPr>
            <w:tcW w:w="1842" w:type="dxa"/>
            <w:vAlign w:val="center"/>
          </w:tcPr>
          <w:p w14:paraId="4160CED2" w14:textId="485427A5" w:rsidR="00920DF7" w:rsidRPr="0032032C" w:rsidRDefault="00920DF7" w:rsidP="0032032C">
            <w:pPr>
              <w:jc w:val="center"/>
            </w:pPr>
            <w:r w:rsidRPr="0032032C">
              <w:t>Điểm</w:t>
            </w:r>
          </w:p>
          <w:p w14:paraId="4A3EECA6" w14:textId="785697D8" w:rsidR="00920DF7" w:rsidRPr="0032032C" w:rsidRDefault="00920DF7" w:rsidP="0032032C">
            <w:pPr>
              <w:jc w:val="center"/>
            </w:pPr>
            <w:r w:rsidRPr="0032032C">
              <w:t>(đã thống nhất)</w:t>
            </w:r>
          </w:p>
        </w:tc>
        <w:tc>
          <w:tcPr>
            <w:tcW w:w="1559" w:type="dxa"/>
            <w:vAlign w:val="center"/>
          </w:tcPr>
          <w:p w14:paraId="6B096E0D" w14:textId="72F1D097" w:rsidR="00920DF7" w:rsidRPr="0032032C" w:rsidRDefault="00920DF7" w:rsidP="0032032C">
            <w:pPr>
              <w:jc w:val="center"/>
            </w:pPr>
            <w:r w:rsidRPr="0032032C">
              <w:t>Ký tên xác nhận</w:t>
            </w:r>
          </w:p>
        </w:tc>
      </w:tr>
      <w:tr w:rsidR="0032032C" w:rsidRPr="0032032C" w14:paraId="7782D7D6" w14:textId="77777777" w:rsidTr="0032032C">
        <w:tc>
          <w:tcPr>
            <w:tcW w:w="704" w:type="dxa"/>
            <w:vAlign w:val="center"/>
          </w:tcPr>
          <w:p w14:paraId="41395CD3" w14:textId="77777777" w:rsidR="000802EE" w:rsidRPr="0032032C" w:rsidRDefault="000802EE" w:rsidP="0032032C">
            <w:pPr>
              <w:jc w:val="center"/>
            </w:pPr>
          </w:p>
          <w:p w14:paraId="449703C5" w14:textId="77777777" w:rsidR="000802EE" w:rsidRPr="0032032C" w:rsidRDefault="000802EE" w:rsidP="0032032C">
            <w:pPr>
              <w:jc w:val="center"/>
            </w:pPr>
          </w:p>
          <w:p w14:paraId="559785A7" w14:textId="77777777" w:rsidR="000802EE" w:rsidRPr="0032032C" w:rsidRDefault="000802EE" w:rsidP="0032032C">
            <w:pPr>
              <w:jc w:val="center"/>
            </w:pPr>
          </w:p>
          <w:p w14:paraId="3561F4E2" w14:textId="30EF4DD5" w:rsidR="00920DF7" w:rsidRPr="0032032C" w:rsidRDefault="00920DF7" w:rsidP="0032032C">
            <w:pPr>
              <w:jc w:val="center"/>
            </w:pPr>
            <w:r w:rsidRPr="0032032C">
              <w:t>1</w:t>
            </w:r>
          </w:p>
        </w:tc>
        <w:tc>
          <w:tcPr>
            <w:tcW w:w="2977" w:type="dxa"/>
            <w:vAlign w:val="center"/>
          </w:tcPr>
          <w:p w14:paraId="09FC5C2B" w14:textId="6D9082EF" w:rsidR="00920DF7" w:rsidRPr="0032032C" w:rsidRDefault="00920DF7" w:rsidP="0032032C">
            <w:pPr>
              <w:jc w:val="center"/>
            </w:pPr>
            <w:r w:rsidRPr="0032032C">
              <w:t xml:space="preserve">Nguyễn </w:t>
            </w:r>
            <w:r w:rsidR="008C463C" w:rsidRPr="0032032C">
              <w:t>Thị Kim Phượng</w:t>
            </w:r>
          </w:p>
        </w:tc>
        <w:tc>
          <w:tcPr>
            <w:tcW w:w="4819" w:type="dxa"/>
            <w:vAlign w:val="center"/>
          </w:tcPr>
          <w:p w14:paraId="03F41ADD" w14:textId="77777777" w:rsidR="00920DF7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Quản lý nhân viên</w:t>
            </w:r>
          </w:p>
          <w:p w14:paraId="653787DC" w14:textId="77777777" w:rsidR="008C463C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 xml:space="preserve">Quản lý phòng </w:t>
            </w:r>
            <w:proofErr w:type="gramStart"/>
            <w:r w:rsidRPr="0032032C">
              <w:t>ban</w:t>
            </w:r>
            <w:proofErr w:type="gramEnd"/>
          </w:p>
          <w:p w14:paraId="2BC56CE2" w14:textId="4F55761A" w:rsidR="0032032C" w:rsidRPr="0032032C" w:rsidRDefault="0032032C" w:rsidP="0032032C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32032C">
              <w:t>Quản lý nhân thân</w:t>
            </w:r>
          </w:p>
          <w:p w14:paraId="57D5F5AA" w14:textId="13DD0A76" w:rsidR="0032032C" w:rsidRPr="0032032C" w:rsidRDefault="0032032C" w:rsidP="0032032C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32032C">
              <w:t>Quản lý thưởng phạt</w:t>
            </w:r>
          </w:p>
          <w:p w14:paraId="6CF6CA12" w14:textId="77777777" w:rsidR="008C463C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Database</w:t>
            </w:r>
          </w:p>
          <w:p w14:paraId="06ADCF09" w14:textId="77777777" w:rsidR="000802EE" w:rsidRPr="0032032C" w:rsidRDefault="000802EE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Đăng nhập</w:t>
            </w:r>
          </w:p>
          <w:p w14:paraId="441786DF" w14:textId="77777777" w:rsidR="000802EE" w:rsidRPr="0032032C" w:rsidRDefault="000802EE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Tổng hợp, chỉnh sửa form</w:t>
            </w:r>
          </w:p>
          <w:p w14:paraId="27892AB7" w14:textId="77777777" w:rsidR="000802EE" w:rsidRPr="0032032C" w:rsidRDefault="000802EE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Phân quyền</w:t>
            </w:r>
          </w:p>
          <w:p w14:paraId="31689DD6" w14:textId="4647B376" w:rsidR="000802EE" w:rsidRPr="0032032C" w:rsidRDefault="000802EE" w:rsidP="0032032C">
            <w:pPr>
              <w:pStyle w:val="ListParagraph"/>
              <w:ind w:left="757"/>
            </w:pPr>
          </w:p>
        </w:tc>
        <w:tc>
          <w:tcPr>
            <w:tcW w:w="1560" w:type="dxa"/>
            <w:vAlign w:val="center"/>
          </w:tcPr>
          <w:p w14:paraId="157BE7C5" w14:textId="7C09AFB5" w:rsidR="00920DF7" w:rsidRPr="0032032C" w:rsidRDefault="0032032C" w:rsidP="0032032C">
            <w:pPr>
              <w:jc w:val="center"/>
            </w:pPr>
            <w:r w:rsidRPr="0032032C">
              <w:t>100%</w:t>
            </w:r>
          </w:p>
        </w:tc>
        <w:tc>
          <w:tcPr>
            <w:tcW w:w="1842" w:type="dxa"/>
            <w:vAlign w:val="center"/>
          </w:tcPr>
          <w:p w14:paraId="4D773FEA" w14:textId="653C11A5" w:rsidR="00920DF7" w:rsidRPr="0032032C" w:rsidRDefault="0032032C" w:rsidP="0032032C">
            <w:pPr>
              <w:jc w:val="center"/>
            </w:pPr>
            <w:r>
              <w:t>8</w:t>
            </w:r>
          </w:p>
        </w:tc>
        <w:tc>
          <w:tcPr>
            <w:tcW w:w="1559" w:type="dxa"/>
            <w:vAlign w:val="center"/>
          </w:tcPr>
          <w:p w14:paraId="72DBDB8E" w14:textId="2A383B26" w:rsidR="00920DF7" w:rsidRPr="0032032C" w:rsidRDefault="00920DF7" w:rsidP="0032032C">
            <w:pPr>
              <w:jc w:val="center"/>
            </w:pPr>
          </w:p>
        </w:tc>
      </w:tr>
      <w:tr w:rsidR="0032032C" w:rsidRPr="0032032C" w14:paraId="5846319A" w14:textId="77777777" w:rsidTr="0032032C">
        <w:tc>
          <w:tcPr>
            <w:tcW w:w="704" w:type="dxa"/>
            <w:vAlign w:val="center"/>
          </w:tcPr>
          <w:p w14:paraId="6E5B2FC8" w14:textId="77777777" w:rsidR="000802EE" w:rsidRPr="0032032C" w:rsidRDefault="000802EE" w:rsidP="0032032C">
            <w:pPr>
              <w:jc w:val="center"/>
            </w:pPr>
          </w:p>
          <w:p w14:paraId="62830D10" w14:textId="77777777" w:rsidR="000802EE" w:rsidRPr="0032032C" w:rsidRDefault="000802EE" w:rsidP="0032032C">
            <w:pPr>
              <w:jc w:val="center"/>
            </w:pPr>
          </w:p>
          <w:p w14:paraId="5C079721" w14:textId="58991832" w:rsidR="00920DF7" w:rsidRPr="0032032C" w:rsidRDefault="00920DF7" w:rsidP="0032032C">
            <w:pPr>
              <w:jc w:val="center"/>
            </w:pPr>
            <w:r w:rsidRPr="0032032C">
              <w:t>2</w:t>
            </w:r>
          </w:p>
        </w:tc>
        <w:tc>
          <w:tcPr>
            <w:tcW w:w="2977" w:type="dxa"/>
            <w:vAlign w:val="center"/>
          </w:tcPr>
          <w:p w14:paraId="2A3DA28F" w14:textId="574021D3" w:rsidR="00920DF7" w:rsidRPr="0032032C" w:rsidRDefault="008C463C" w:rsidP="0032032C">
            <w:pPr>
              <w:jc w:val="center"/>
            </w:pPr>
            <w:r w:rsidRPr="0032032C">
              <w:t>Nguyễn Công Danh</w:t>
            </w:r>
          </w:p>
        </w:tc>
        <w:tc>
          <w:tcPr>
            <w:tcW w:w="4819" w:type="dxa"/>
            <w:vAlign w:val="center"/>
          </w:tcPr>
          <w:p w14:paraId="2C13E8D3" w14:textId="77777777" w:rsidR="00920DF7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Phân tích/Khảo sát đề tài</w:t>
            </w:r>
          </w:p>
          <w:p w14:paraId="49D3533E" w14:textId="77777777" w:rsidR="008C463C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Viết các đặc tả nghiệp vụ cần thiết</w:t>
            </w:r>
          </w:p>
          <w:p w14:paraId="63E80236" w14:textId="77777777" w:rsidR="008C463C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Quản lý nghỉ phép</w:t>
            </w:r>
          </w:p>
          <w:p w14:paraId="5872BF46" w14:textId="77777777" w:rsidR="000802EE" w:rsidRPr="0032032C" w:rsidRDefault="000802EE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Giao diện chính</w:t>
            </w:r>
          </w:p>
          <w:p w14:paraId="19920C10" w14:textId="3F894B67" w:rsidR="00713E3E" w:rsidRPr="0032032C" w:rsidRDefault="00713E3E" w:rsidP="0032032C">
            <w:pPr>
              <w:pStyle w:val="ListParagraph"/>
              <w:ind w:left="757"/>
            </w:pPr>
          </w:p>
        </w:tc>
        <w:tc>
          <w:tcPr>
            <w:tcW w:w="1560" w:type="dxa"/>
            <w:vAlign w:val="center"/>
          </w:tcPr>
          <w:p w14:paraId="12E57990" w14:textId="408E14A7" w:rsidR="00920DF7" w:rsidRPr="0032032C" w:rsidRDefault="0032032C" w:rsidP="0032032C">
            <w:pPr>
              <w:jc w:val="center"/>
            </w:pPr>
            <w:r w:rsidRPr="0032032C">
              <w:t>100%</w:t>
            </w:r>
          </w:p>
        </w:tc>
        <w:tc>
          <w:tcPr>
            <w:tcW w:w="1842" w:type="dxa"/>
            <w:vAlign w:val="center"/>
          </w:tcPr>
          <w:p w14:paraId="08754230" w14:textId="3F483BB4" w:rsidR="00920DF7" w:rsidRPr="0032032C" w:rsidRDefault="0032032C" w:rsidP="0032032C">
            <w:pPr>
              <w:jc w:val="center"/>
            </w:pPr>
            <w:r>
              <w:t>8</w:t>
            </w:r>
          </w:p>
        </w:tc>
        <w:tc>
          <w:tcPr>
            <w:tcW w:w="1559" w:type="dxa"/>
            <w:vAlign w:val="center"/>
          </w:tcPr>
          <w:p w14:paraId="1578D9BF" w14:textId="0A8EE03C" w:rsidR="00920DF7" w:rsidRPr="0032032C" w:rsidRDefault="00920DF7" w:rsidP="0032032C">
            <w:pPr>
              <w:jc w:val="center"/>
            </w:pPr>
          </w:p>
        </w:tc>
      </w:tr>
      <w:tr w:rsidR="0032032C" w:rsidRPr="0032032C" w14:paraId="522FC445" w14:textId="77777777" w:rsidTr="0032032C">
        <w:tc>
          <w:tcPr>
            <w:tcW w:w="704" w:type="dxa"/>
            <w:vAlign w:val="center"/>
          </w:tcPr>
          <w:p w14:paraId="5C64F518" w14:textId="77777777" w:rsidR="00713E3E" w:rsidRPr="0032032C" w:rsidRDefault="00713E3E" w:rsidP="0032032C">
            <w:pPr>
              <w:jc w:val="center"/>
            </w:pPr>
          </w:p>
          <w:p w14:paraId="1783A11C" w14:textId="3A474D15" w:rsidR="00920DF7" w:rsidRPr="0032032C" w:rsidRDefault="00920DF7" w:rsidP="0032032C">
            <w:pPr>
              <w:jc w:val="center"/>
            </w:pPr>
            <w:r w:rsidRPr="0032032C">
              <w:t>3</w:t>
            </w:r>
          </w:p>
        </w:tc>
        <w:tc>
          <w:tcPr>
            <w:tcW w:w="2977" w:type="dxa"/>
            <w:vAlign w:val="center"/>
          </w:tcPr>
          <w:p w14:paraId="2FC8789A" w14:textId="76967DDA" w:rsidR="00920DF7" w:rsidRPr="0032032C" w:rsidRDefault="008C463C" w:rsidP="0032032C">
            <w:pPr>
              <w:jc w:val="center"/>
            </w:pPr>
            <w:r w:rsidRPr="0032032C">
              <w:t>Nguyễn Ngọc Minh Đan</w:t>
            </w:r>
          </w:p>
        </w:tc>
        <w:tc>
          <w:tcPr>
            <w:tcW w:w="4819" w:type="dxa"/>
            <w:vAlign w:val="center"/>
          </w:tcPr>
          <w:p w14:paraId="0BEB278D" w14:textId="77777777" w:rsidR="00920DF7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Thiết kế mô hình ERD</w:t>
            </w:r>
          </w:p>
          <w:p w14:paraId="49B823F9" w14:textId="77777777" w:rsidR="008C463C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Quản lý hợp đồng</w:t>
            </w:r>
          </w:p>
          <w:p w14:paraId="38C78616" w14:textId="336AF4E4" w:rsidR="000802EE" w:rsidRPr="0032032C" w:rsidRDefault="000802EE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Report</w:t>
            </w:r>
          </w:p>
        </w:tc>
        <w:tc>
          <w:tcPr>
            <w:tcW w:w="1560" w:type="dxa"/>
            <w:vAlign w:val="center"/>
          </w:tcPr>
          <w:p w14:paraId="596FC12C" w14:textId="42FBEEB6" w:rsidR="00920DF7" w:rsidRPr="0032032C" w:rsidRDefault="0032032C" w:rsidP="0032032C">
            <w:pPr>
              <w:jc w:val="center"/>
            </w:pPr>
            <w:r w:rsidRPr="0032032C">
              <w:t>100%</w:t>
            </w:r>
          </w:p>
        </w:tc>
        <w:tc>
          <w:tcPr>
            <w:tcW w:w="1842" w:type="dxa"/>
            <w:vAlign w:val="center"/>
          </w:tcPr>
          <w:p w14:paraId="2F52A441" w14:textId="51272DC6" w:rsidR="00920DF7" w:rsidRPr="0032032C" w:rsidRDefault="0032032C" w:rsidP="0032032C">
            <w:pPr>
              <w:jc w:val="center"/>
            </w:pPr>
            <w:r>
              <w:t>8</w:t>
            </w:r>
          </w:p>
        </w:tc>
        <w:tc>
          <w:tcPr>
            <w:tcW w:w="1559" w:type="dxa"/>
            <w:vAlign w:val="center"/>
          </w:tcPr>
          <w:p w14:paraId="10742157" w14:textId="77777777" w:rsidR="00920DF7" w:rsidRPr="0032032C" w:rsidRDefault="00920DF7" w:rsidP="0032032C">
            <w:pPr>
              <w:jc w:val="center"/>
            </w:pPr>
          </w:p>
        </w:tc>
      </w:tr>
      <w:tr w:rsidR="0032032C" w:rsidRPr="0032032C" w14:paraId="713CD25E" w14:textId="77777777" w:rsidTr="0032032C">
        <w:tc>
          <w:tcPr>
            <w:tcW w:w="704" w:type="dxa"/>
            <w:vAlign w:val="center"/>
          </w:tcPr>
          <w:p w14:paraId="43B39E03" w14:textId="77777777" w:rsidR="00713E3E" w:rsidRPr="0032032C" w:rsidRDefault="00713E3E" w:rsidP="0032032C">
            <w:pPr>
              <w:jc w:val="center"/>
            </w:pPr>
          </w:p>
          <w:p w14:paraId="5C93E2FD" w14:textId="77777777" w:rsidR="00713E3E" w:rsidRPr="0032032C" w:rsidRDefault="00713E3E" w:rsidP="0032032C">
            <w:pPr>
              <w:jc w:val="center"/>
            </w:pPr>
          </w:p>
          <w:p w14:paraId="10B79824" w14:textId="592431B5" w:rsidR="00920DF7" w:rsidRPr="0032032C" w:rsidRDefault="00920DF7" w:rsidP="0032032C">
            <w:pPr>
              <w:jc w:val="center"/>
            </w:pPr>
            <w:r w:rsidRPr="0032032C">
              <w:t>4</w:t>
            </w:r>
          </w:p>
        </w:tc>
        <w:tc>
          <w:tcPr>
            <w:tcW w:w="2977" w:type="dxa"/>
            <w:vAlign w:val="center"/>
          </w:tcPr>
          <w:p w14:paraId="6E544995" w14:textId="2CE4594F" w:rsidR="00920DF7" w:rsidRPr="0032032C" w:rsidRDefault="008C463C" w:rsidP="0032032C">
            <w:pPr>
              <w:jc w:val="center"/>
            </w:pPr>
            <w:r w:rsidRPr="0032032C">
              <w:t>Bùi Thị Phước Hiền</w:t>
            </w:r>
          </w:p>
        </w:tc>
        <w:tc>
          <w:tcPr>
            <w:tcW w:w="4819" w:type="dxa"/>
            <w:vAlign w:val="center"/>
          </w:tcPr>
          <w:p w14:paraId="212D564B" w14:textId="77777777" w:rsidR="008C463C" w:rsidRPr="0032032C" w:rsidRDefault="008C463C" w:rsidP="0032032C">
            <w:pPr>
              <w:pStyle w:val="ListParagraph"/>
              <w:numPr>
                <w:ilvl w:val="0"/>
                <w:numId w:val="1"/>
              </w:numPr>
            </w:pPr>
            <w:r w:rsidRPr="0032032C">
              <w:t>Quản lý lương</w:t>
            </w:r>
          </w:p>
          <w:p w14:paraId="536FA224" w14:textId="77777777" w:rsidR="000802EE" w:rsidRPr="0032032C" w:rsidRDefault="000802EE" w:rsidP="0032032C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32032C">
              <w:t>Backup, restore</w:t>
            </w:r>
          </w:p>
          <w:p w14:paraId="3297D549" w14:textId="1A8189F7" w:rsidR="00713E3E" w:rsidRPr="0032032C" w:rsidRDefault="00713E3E" w:rsidP="0032032C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 w:rsidRPr="0032032C">
              <w:t>Đổi mật khẩu</w:t>
            </w:r>
          </w:p>
        </w:tc>
        <w:tc>
          <w:tcPr>
            <w:tcW w:w="1560" w:type="dxa"/>
            <w:vAlign w:val="center"/>
          </w:tcPr>
          <w:p w14:paraId="05DE2A9D" w14:textId="735A2B4D" w:rsidR="00920DF7" w:rsidRPr="0032032C" w:rsidRDefault="0032032C" w:rsidP="0032032C">
            <w:pPr>
              <w:jc w:val="center"/>
            </w:pPr>
            <w:r w:rsidRPr="0032032C">
              <w:t>100%</w:t>
            </w:r>
          </w:p>
        </w:tc>
        <w:tc>
          <w:tcPr>
            <w:tcW w:w="1842" w:type="dxa"/>
            <w:vAlign w:val="center"/>
          </w:tcPr>
          <w:p w14:paraId="37157B63" w14:textId="6713E669" w:rsidR="00920DF7" w:rsidRPr="0032032C" w:rsidRDefault="0032032C" w:rsidP="0032032C">
            <w:pPr>
              <w:jc w:val="center"/>
            </w:pPr>
            <w:r>
              <w:t>8</w:t>
            </w:r>
          </w:p>
        </w:tc>
        <w:tc>
          <w:tcPr>
            <w:tcW w:w="1559" w:type="dxa"/>
            <w:vAlign w:val="center"/>
          </w:tcPr>
          <w:p w14:paraId="4E2B6133" w14:textId="77777777" w:rsidR="00920DF7" w:rsidRPr="0032032C" w:rsidRDefault="00920DF7" w:rsidP="0032032C">
            <w:pPr>
              <w:jc w:val="center"/>
            </w:pPr>
          </w:p>
        </w:tc>
      </w:tr>
    </w:tbl>
    <w:p w14:paraId="3F7D1436" w14:textId="77777777" w:rsidR="00920DF7" w:rsidRDefault="00920DF7" w:rsidP="00920DF7"/>
    <w:p w14:paraId="69D7A239" w14:textId="1DF1488F" w:rsidR="00920DF7" w:rsidRDefault="00920DF7" w:rsidP="00920DF7">
      <w:pPr>
        <w:tabs>
          <w:tab w:val="center" w:pos="9923"/>
        </w:tabs>
        <w:spacing w:after="120"/>
      </w:pPr>
      <w:r>
        <w:tab/>
        <w:t>Tp.HCM, ngày … tháng 12 năm 2023</w:t>
      </w:r>
    </w:p>
    <w:p w14:paraId="65B7989C" w14:textId="54357058" w:rsidR="00920DF7" w:rsidRDefault="00920DF7" w:rsidP="00920DF7">
      <w:pPr>
        <w:tabs>
          <w:tab w:val="center" w:pos="9923"/>
        </w:tabs>
        <w:spacing w:after="120"/>
      </w:pPr>
      <w:r>
        <w:tab/>
        <w:t>Nhóm trưởng</w:t>
      </w:r>
    </w:p>
    <w:p w14:paraId="7636C25B" w14:textId="16AE586F" w:rsidR="00920DF7" w:rsidRPr="00920DF7" w:rsidRDefault="00920DF7" w:rsidP="00920DF7">
      <w:pPr>
        <w:tabs>
          <w:tab w:val="center" w:pos="9923"/>
        </w:tabs>
        <w:spacing w:after="120"/>
        <w:rPr>
          <w:i/>
          <w:iCs/>
        </w:rPr>
      </w:pPr>
      <w:r>
        <w:tab/>
      </w:r>
      <w:r w:rsidRPr="00920DF7">
        <w:rPr>
          <w:i/>
          <w:iCs/>
        </w:rPr>
        <w:t>(Ký và ghi rõ họ tên)</w:t>
      </w:r>
    </w:p>
    <w:p w14:paraId="301253A9" w14:textId="77777777" w:rsidR="00920DF7" w:rsidRDefault="00920DF7" w:rsidP="00920DF7">
      <w:pPr>
        <w:tabs>
          <w:tab w:val="center" w:pos="9923"/>
        </w:tabs>
      </w:pPr>
    </w:p>
    <w:sectPr w:rsidR="00920DF7" w:rsidSect="00920DF7">
      <w:pgSz w:w="15840" w:h="12240" w:orient="landscape"/>
      <w:pgMar w:top="1440" w:right="127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3B803" w14:textId="77777777" w:rsidR="00F604C2" w:rsidRDefault="00F604C2" w:rsidP="00920DF7">
      <w:pPr>
        <w:spacing w:after="0" w:line="240" w:lineRule="auto"/>
      </w:pPr>
      <w:r>
        <w:separator/>
      </w:r>
    </w:p>
  </w:endnote>
  <w:endnote w:type="continuationSeparator" w:id="0">
    <w:p w14:paraId="3DB9D7A2" w14:textId="77777777" w:rsidR="00F604C2" w:rsidRDefault="00F604C2" w:rsidP="00920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5CAF4" w14:textId="77777777" w:rsidR="00F604C2" w:rsidRDefault="00F604C2" w:rsidP="00920DF7">
      <w:pPr>
        <w:spacing w:after="0" w:line="240" w:lineRule="auto"/>
      </w:pPr>
      <w:r>
        <w:separator/>
      </w:r>
    </w:p>
  </w:footnote>
  <w:footnote w:type="continuationSeparator" w:id="0">
    <w:p w14:paraId="2BA64158" w14:textId="77777777" w:rsidR="00F604C2" w:rsidRDefault="00F604C2" w:rsidP="00920D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EF1B7E"/>
    <w:multiLevelType w:val="hybridMultilevel"/>
    <w:tmpl w:val="CD26B7EC"/>
    <w:lvl w:ilvl="0" w:tplc="7EA4DE9E">
      <w:numFmt w:val="bullet"/>
      <w:lvlText w:val="-"/>
      <w:lvlJc w:val="left"/>
      <w:pPr>
        <w:ind w:left="757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081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szQ3sjA2NzI1tDRQ0lEKTi0uzszPAykwrAUA8NmwoiwAAAA="/>
  </w:docVars>
  <w:rsids>
    <w:rsidRoot w:val="00920DF7"/>
    <w:rsid w:val="00004B39"/>
    <w:rsid w:val="00071E57"/>
    <w:rsid w:val="000802EE"/>
    <w:rsid w:val="0032032C"/>
    <w:rsid w:val="00491A38"/>
    <w:rsid w:val="004F7695"/>
    <w:rsid w:val="00506F2E"/>
    <w:rsid w:val="00642891"/>
    <w:rsid w:val="006560B5"/>
    <w:rsid w:val="00713E3E"/>
    <w:rsid w:val="00750F82"/>
    <w:rsid w:val="00867CC5"/>
    <w:rsid w:val="008C463C"/>
    <w:rsid w:val="008C5AEA"/>
    <w:rsid w:val="008E1DB7"/>
    <w:rsid w:val="00920DF7"/>
    <w:rsid w:val="00962FF1"/>
    <w:rsid w:val="00B37867"/>
    <w:rsid w:val="00C627D4"/>
    <w:rsid w:val="00E64FF6"/>
    <w:rsid w:val="00EA1E19"/>
    <w:rsid w:val="00F56D86"/>
    <w:rsid w:val="00F60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A34B5"/>
  <w15:chartTrackingRefBased/>
  <w15:docId w15:val="{19C4516F-33EB-4DEF-9229-8EAD81AA0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6"/>
        <w:szCs w:val="26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DF7"/>
  </w:style>
  <w:style w:type="paragraph" w:styleId="Footer">
    <w:name w:val="footer"/>
    <w:basedOn w:val="Normal"/>
    <w:link w:val="FooterChar"/>
    <w:uiPriority w:val="99"/>
    <w:unhideWhenUsed/>
    <w:rsid w:val="00920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DF7"/>
  </w:style>
  <w:style w:type="table" w:styleId="TableGrid">
    <w:name w:val="Table Grid"/>
    <w:basedOn w:val="TableNormal"/>
    <w:uiPriority w:val="39"/>
    <w:rsid w:val="00920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0D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ũ Văn Vinh</dc:creator>
  <cp:keywords/>
  <dc:description/>
  <cp:lastModifiedBy>Nguyễn Thị Kim Phượng</cp:lastModifiedBy>
  <cp:revision>4</cp:revision>
  <dcterms:created xsi:type="dcterms:W3CDTF">2023-12-01T02:02:00Z</dcterms:created>
  <dcterms:modified xsi:type="dcterms:W3CDTF">2023-12-16T13:03:00Z</dcterms:modified>
</cp:coreProperties>
</file>